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AC4B365" w:rsidR="007F51A0" w:rsidRPr="00EF3974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</w:t>
      </w:r>
      <w:r w:rsidR="00EF397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hyperlink r:id="rId8" w:history="1">
        <w:r w:rsidR="00EF3974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ratt.datar@gmail.com</w:t>
        </w:r>
      </w:hyperlink>
      <w:r w:rsidR="004C107F" w:rsidRPr="00EF3974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EF3974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669077D5" w:rsidR="007B4E15" w:rsidRPr="00EF3974" w:rsidRDefault="00EF3974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bookmarkStart w:id="1" w:name="_Hlk50939729"/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Leveraging </w:t>
      </w:r>
      <w:r w:rsidR="007F51A0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Data and Strategy </w:t>
      </w:r>
      <w:r w:rsidR="00E46BAE" w:rsidRPr="00EF3974">
        <w:rPr>
          <w:rFonts w:ascii="Times New Roman" w:hAnsi="Times New Roman" w:cs="Times New Roman"/>
          <w:i/>
          <w:iCs/>
          <w:sz w:val="20"/>
          <w:szCs w:val="20"/>
        </w:rPr>
        <w:t>to create business impact</w:t>
      </w:r>
      <w:bookmarkEnd w:id="1"/>
      <w:r w:rsidR="007B4E15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</w:t>
      </w:r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B4E15" w:rsidRPr="00EF3974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bookmarkEnd w:id="0"/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81318B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48C5CAB8" w14:textId="682B39F3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99545F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6C95531B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and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="002F0E19">
        <w:rPr>
          <w:rFonts w:ascii="Times New Roman" w:hAnsi="Times New Roman" w:cs="Times New Roman"/>
          <w:sz w:val="20"/>
          <w:szCs w:val="20"/>
          <w:lang w:val="en-GB"/>
        </w:rPr>
        <w:t>PySpark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SQL</w:t>
      </w:r>
    </w:p>
    <w:p w14:paraId="7A246551" w14:textId="41A868C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bases and </w:t>
      </w:r>
      <w:r w:rsidR="004F24B8">
        <w:rPr>
          <w:rFonts w:ascii="Times New Roman" w:hAnsi="Times New Roman" w:cs="Times New Roman"/>
          <w:b/>
          <w:bCs/>
          <w:sz w:val="20"/>
          <w:szCs w:val="20"/>
          <w:lang w:val="en-GB"/>
        </w:rPr>
        <w:t>T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ySQL, Visio, MS Access, Mongo DB</w:t>
      </w:r>
    </w:p>
    <w:p w14:paraId="614FCD6F" w14:textId="12205201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ig Data </w:t>
      </w:r>
      <w:r w:rsidR="002F0E19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DFS, MapReduce, AWS EC2, AWS S3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Docker, Google Cloud Platform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, SAS</w:t>
      </w:r>
    </w:p>
    <w:p w14:paraId="0BC5853E" w14:textId="19DF0309" w:rsidR="0099545F" w:rsidRPr="001573DB" w:rsidRDefault="002F0E19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Collaboration tools</w:t>
      </w:r>
      <w:r w:rsidR="0099545F"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AWS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CodeCommi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num="2" w:space="0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2624B931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</w:t>
      </w:r>
      <w:r w:rsidR="004A7197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Pr="00001F09">
        <w:rPr>
          <w:rFonts w:ascii="Times New Roman" w:hAnsi="Times New Roman" w:cs="Times New Roman"/>
          <w:i/>
          <w:sz w:val="20"/>
          <w:szCs w:val="20"/>
          <w:u w:val="single"/>
        </w:rPr>
        <w:t>(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Skills: Python, Matplotlib, AWS EC2, </w:t>
      </w:r>
      <w:proofErr w:type="gramStart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Jira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Boston, US; Jun ‘20 – Aug ‘20</w:t>
      </w:r>
    </w:p>
    <w:p w14:paraId="0B2C2214" w14:textId="77777777" w:rsidR="00CB4F5F" w:rsidRPr="00CB4F5F" w:rsidRDefault="00687588" w:rsidP="00A362EF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mplemented a production allocation system to determine financial revenue</w:t>
      </w:r>
    </w:p>
    <w:p w14:paraId="1E338794" w14:textId="02CCC408" w:rsidR="00EC7139" w:rsidRPr="00EC7139" w:rsidRDefault="00EC713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Performed linear regression for tank temperature estimation to desensitize well pressure data dependent on temperature fluctuations</w:t>
      </w:r>
    </w:p>
    <w:p w14:paraId="3538565C" w14:textId="3CC9F2CD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  <w:r w:rsidR="009B037A">
        <w:rPr>
          <w:rFonts w:ascii="Times New Roman" w:hAnsi="Times New Roman" w:cs="Times New Roman"/>
          <w:iCs/>
          <w:sz w:val="20"/>
          <w:szCs w:val="20"/>
        </w:rPr>
        <w:t>terms</w:t>
      </w:r>
    </w:p>
    <w:p w14:paraId="7091DA6F" w14:textId="64AC55EE" w:rsidR="009F41A9" w:rsidRPr="00F73EBE" w:rsidRDefault="009F41A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F73EBE">
        <w:rPr>
          <w:rFonts w:ascii="Times New Roman" w:hAnsi="Times New Roman" w:cs="Times New Roman"/>
          <w:iCs/>
          <w:sz w:val="20"/>
          <w:szCs w:val="20"/>
        </w:rPr>
        <w:t xml:space="preserve">Validated research findings </w:t>
      </w:r>
      <w:r w:rsidR="00C238BE">
        <w:rPr>
          <w:rFonts w:ascii="Times New Roman" w:hAnsi="Times New Roman" w:cs="Times New Roman"/>
          <w:iCs/>
          <w:sz w:val="20"/>
          <w:szCs w:val="20"/>
        </w:rPr>
        <w:t xml:space="preserve">by conducting a parametric study </w:t>
      </w:r>
      <w:r w:rsidRPr="00F73EBE">
        <w:rPr>
          <w:rFonts w:ascii="Times New Roman" w:hAnsi="Times New Roman" w:cs="Times New Roman"/>
          <w:iCs/>
          <w:sz w:val="20"/>
          <w:szCs w:val="20"/>
        </w:rPr>
        <w:t>and tracked agile team progress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F73EBE">
        <w:rPr>
          <w:rFonts w:ascii="Times New Roman" w:hAnsi="Times New Roman" w:cs="Times New Roman"/>
          <w:iCs/>
          <w:sz w:val="20"/>
          <w:szCs w:val="20"/>
        </w:rPr>
        <w:t>Jira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1D9F5055" w14:textId="5132F0E9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Associate Data Scientist 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(Skills: Python, </w:t>
      </w:r>
      <w:proofErr w:type="spellStart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Plotly</w:t>
      </w:r>
      <w:proofErr w:type="spellEnd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,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Pandas, YOLOv3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7E34A06A" w14:textId="4DB6AEF4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 to 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s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5BB29EAC" w14:textId="09E1CAD6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>
        <w:rPr>
          <w:rFonts w:ascii="Times New Roman" w:hAnsi="Times New Roman" w:cs="Times New Roman"/>
          <w:iCs/>
          <w:sz w:val="20"/>
          <w:szCs w:val="20"/>
        </w:rPr>
        <w:t xml:space="preserve">to detect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BFC6AEF" w14:textId="6D3CBFB5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 identity verification system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for </w:t>
      </w:r>
      <w:r w:rsidR="00A727F3">
        <w:rPr>
          <w:rFonts w:ascii="Times New Roman" w:hAnsi="Times New Roman" w:cs="Times New Roman"/>
          <w:iCs/>
          <w:sz w:val="20"/>
          <w:szCs w:val="20"/>
        </w:rPr>
        <w:t>B</w:t>
      </w:r>
      <w:r w:rsidR="00C12960">
        <w:rPr>
          <w:rFonts w:ascii="Times New Roman" w:hAnsi="Times New Roman" w:cs="Times New Roman"/>
          <w:iCs/>
          <w:sz w:val="20"/>
          <w:szCs w:val="20"/>
        </w:rPr>
        <w:t>ank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sing RNN, A</w:t>
      </w:r>
      <w:r w:rsidR="00C12960">
        <w:rPr>
          <w:rFonts w:ascii="Times New Roman" w:hAnsi="Times New Roman" w:cs="Times New Roman"/>
          <w:iCs/>
          <w:sz w:val="20"/>
          <w:szCs w:val="20"/>
        </w:rPr>
        <w:t>W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</w:t>
      </w:r>
      <w:r w:rsidR="00C12960">
        <w:rPr>
          <w:rFonts w:ascii="Times New Roman" w:hAnsi="Times New Roman" w:cs="Times New Roman"/>
          <w:iCs/>
          <w:sz w:val="20"/>
          <w:szCs w:val="20"/>
        </w:rPr>
        <w:t>smooth customer onboarding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49DDC485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(Skills: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MongoDB, R,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Python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, </w:t>
      </w:r>
      <w:proofErr w:type="gramStart"/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SQL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7F048321" w14:textId="2EA8CEFE" w:rsidR="00687588" w:rsidRDefault="005E0552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social phenomenon </w:t>
      </w:r>
      <w:r w:rsidR="004F24B8">
        <w:rPr>
          <w:rFonts w:ascii="Times New Roman" w:hAnsi="Times New Roman" w:cs="Times New Roman"/>
          <w:iCs/>
          <w:sz w:val="20"/>
          <w:szCs w:val="20"/>
        </w:rPr>
        <w:t>of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drinking bleach during </w:t>
      </w:r>
      <w:r w:rsidR="00B1640F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>pandemic by extracting 2 TB coronavirus tweets using MongoDB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‘IST 359 – Intro to DBMS’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511720ED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to integrate </w:t>
      </w:r>
      <w:proofErr w:type="spellStart"/>
      <w:r w:rsidR="00D53DBC">
        <w:rPr>
          <w:rFonts w:ascii="Times New Roman" w:hAnsi="Times New Roman" w:cs="Times New Roman"/>
          <w:iCs/>
          <w:sz w:val="20"/>
          <w:szCs w:val="20"/>
        </w:rPr>
        <w:t>Jupyter</w:t>
      </w:r>
      <w:proofErr w:type="spellEnd"/>
      <w:r w:rsidR="00D53DBC">
        <w:rPr>
          <w:rFonts w:ascii="Times New Roman" w:hAnsi="Times New Roman" w:cs="Times New Roman"/>
          <w:iCs/>
          <w:sz w:val="20"/>
          <w:szCs w:val="20"/>
        </w:rPr>
        <w:t xml:space="preserve"> notebooks and MIDST tool</w:t>
      </w:r>
    </w:p>
    <w:p w14:paraId="7F571024" w14:textId="1245C422" w:rsidR="00E57C7D" w:rsidRPr="00E57C7D" w:rsidRDefault="00E57C7D" w:rsidP="00E57C7D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2A29663C" w14:textId="1B996E5A" w:rsidR="00E57C7D" w:rsidRPr="001573DB" w:rsidRDefault="00E57C7D" w:rsidP="00E57C7D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UBLICATIONS</w:t>
      </w:r>
    </w:p>
    <w:p w14:paraId="1143CEF0" w14:textId="19045040" w:rsidR="00E57C7D" w:rsidRDefault="00E57C7D" w:rsidP="00E57C7D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35AB52CF" w14:textId="7D8876F5" w:rsidR="00E57C7D" w:rsidRPr="001573DB" w:rsidRDefault="00E57C7D" w:rsidP="00E57C7D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Automatic license plate recognition (ALPR)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Machine Learning and Deep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1" w:history="1">
        <w:r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l ‘17 – Jun ‘18</w:t>
      </w:r>
    </w:p>
    <w:p w14:paraId="0894A72B" w14:textId="77777777" w:rsidR="00E57C7D" w:rsidRPr="001573DB" w:rsidRDefault="00E57C7D" w:rsidP="00E57C7D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</w:t>
      </w:r>
      <w:r>
        <w:rPr>
          <w:rFonts w:ascii="Times New Roman" w:hAnsi="Times New Roman" w:cs="Times New Roman"/>
          <w:iCs/>
          <w:sz w:val="20"/>
          <w:szCs w:val="20"/>
        </w:rPr>
        <w:t xml:space="preserve"> Communications in Computer and Information Scienc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>(</w:t>
      </w:r>
      <w:r w:rsidRPr="001573DB">
        <w:rPr>
          <w:rFonts w:ascii="Times New Roman" w:hAnsi="Times New Roman" w:cs="Times New Roman"/>
          <w:iCs/>
          <w:sz w:val="20"/>
          <w:szCs w:val="20"/>
        </w:rPr>
        <w:t>volume 941, Chapter 4: Advances in Data Science</w:t>
      </w:r>
      <w:r>
        <w:rPr>
          <w:rFonts w:ascii="Times New Roman" w:hAnsi="Times New Roman" w:cs="Times New Roman"/>
          <w:iCs/>
          <w:sz w:val="20"/>
          <w:szCs w:val="20"/>
        </w:rPr>
        <w:t>)</w:t>
      </w:r>
    </w:p>
    <w:p w14:paraId="49DDD98A" w14:textId="77777777" w:rsidR="00E57C7D" w:rsidRPr="001573DB" w:rsidRDefault="00E57C7D" w:rsidP="00E57C7D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car</w:t>
      </w:r>
      <w:r>
        <w:rPr>
          <w:rFonts w:ascii="Times New Roman" w:hAnsi="Times New Roman" w:cs="Times New Roman"/>
          <w:iCs/>
          <w:sz w:val="20"/>
          <w:szCs w:val="20"/>
        </w:rPr>
        <w:t xml:space="preserve"> imag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dataset to </w:t>
      </w:r>
      <w:r>
        <w:rPr>
          <w:rFonts w:ascii="Times New Roman" w:hAnsi="Times New Roman" w:cs="Times New Roman"/>
          <w:iCs/>
          <w:sz w:val="20"/>
          <w:szCs w:val="20"/>
        </w:rPr>
        <w:t>deploy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 Automatic License Plate Recognition system to decongest tollways by 95% in Python</w:t>
      </w:r>
    </w:p>
    <w:p w14:paraId="1981F890" w14:textId="2439AF89" w:rsidR="00E57C7D" w:rsidRPr="00E57C7D" w:rsidRDefault="00E57C7D" w:rsidP="00E57C7D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7E3C5FC6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view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NLP and M</w:t>
      </w:r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achine 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64D93282" w:rsidR="006C169C" w:rsidRDefault="00745873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nalyzed 215K patient reviews to e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power </w:t>
      </w:r>
      <w:r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 xml:space="preserve">determining review sentiment </w:t>
      </w:r>
    </w:p>
    <w:p w14:paraId="24D47BD0" w14:textId="45281B36" w:rsidR="00515755" w:rsidRPr="001573DB" w:rsidRDefault="00515755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Achieved a</w:t>
      </w:r>
      <w:r w:rsidR="00B1640F">
        <w:rPr>
          <w:rFonts w:ascii="Times New Roman" w:hAnsi="Times New Roman" w:cs="Times New Roman"/>
          <w:bCs/>
          <w:sz w:val="20"/>
          <w:szCs w:val="20"/>
        </w:rPr>
        <w:t>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F-score of 0.85 on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LinearSVC model by applying</w:t>
      </w:r>
      <w:r>
        <w:rPr>
          <w:rFonts w:ascii="Times New Roman" w:hAnsi="Times New Roman" w:cs="Times New Roman"/>
          <w:bCs/>
          <w:sz w:val="20"/>
          <w:szCs w:val="20"/>
        </w:rPr>
        <w:t xml:space="preserve"> 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  <w:r>
        <w:rPr>
          <w:rFonts w:ascii="Times New Roman" w:hAnsi="Times New Roman" w:cs="Times New Roman"/>
          <w:bCs/>
          <w:sz w:val="20"/>
          <w:szCs w:val="20"/>
        </w:rPr>
        <w:t xml:space="preserve"> to predict sentiment</w:t>
      </w:r>
    </w:p>
    <w:p w14:paraId="3C5897CF" w14:textId="2E92D9A6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for text classificati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to discover ambiguous reviews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158FB20F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</w:t>
      </w:r>
      <w:r w:rsidR="0070504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Social Network Analysis)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3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0AE2AFB1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>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1640F">
        <w:rPr>
          <w:rFonts w:ascii="Times New Roman" w:hAnsi="Times New Roman" w:cs="Times New Roman"/>
          <w:bCs/>
          <w:sz w:val="20"/>
          <w:szCs w:val="20"/>
        </w:rPr>
        <w:t>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16392">
        <w:rPr>
          <w:rFonts w:ascii="Times New Roman" w:hAnsi="Times New Roman" w:cs="Times New Roman"/>
          <w:bCs/>
          <w:sz w:val="20"/>
          <w:szCs w:val="20"/>
        </w:rPr>
        <w:t>49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WebMD forums</w:t>
      </w:r>
      <w:r w:rsidR="00B1640F">
        <w:rPr>
          <w:rFonts w:ascii="Times New Roman" w:hAnsi="Times New Roman" w:cs="Times New Roman"/>
          <w:bCs/>
          <w:sz w:val="20"/>
          <w:szCs w:val="20"/>
        </w:rPr>
        <w:t xml:space="preserve"> in 2010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understand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relationship between design and stability</w:t>
      </w:r>
    </w:p>
    <w:p w14:paraId="24019269" w14:textId="781D6976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Devised a modularity graph analysis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</w:t>
      </w:r>
    </w:p>
    <w:p w14:paraId="5C05B3BD" w14:textId="371A9F50" w:rsidR="00D16392" w:rsidRPr="00D16392" w:rsidRDefault="008312C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erified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and visualized </w:t>
      </w:r>
      <w:r w:rsidR="00D16392">
        <w:rPr>
          <w:rFonts w:ascii="Times New Roman" w:hAnsi="Times New Roman" w:cs="Times New Roman"/>
          <w:bCs/>
          <w:sz w:val="20"/>
          <w:szCs w:val="20"/>
        </w:rPr>
        <w:t>socio</w:t>
      </w:r>
      <w:r>
        <w:rPr>
          <w:rFonts w:ascii="Times New Roman" w:hAnsi="Times New Roman" w:cs="Times New Roman"/>
          <w:bCs/>
          <w:sz w:val="20"/>
          <w:szCs w:val="20"/>
        </w:rPr>
        <w:t>-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technical </w:t>
      </w:r>
      <w:r w:rsidR="003E34C7">
        <w:rPr>
          <w:rFonts w:ascii="Times New Roman" w:hAnsi="Times New Roman" w:cs="Times New Roman"/>
          <w:bCs/>
          <w:sz w:val="20"/>
          <w:szCs w:val="20"/>
        </w:rPr>
        <w:t xml:space="preserve">and network </w:t>
      </w:r>
      <w:r w:rsidR="00D16392">
        <w:rPr>
          <w:rFonts w:ascii="Times New Roman" w:hAnsi="Times New Roman" w:cs="Times New Roman"/>
          <w:bCs/>
          <w:sz w:val="20"/>
          <w:szCs w:val="20"/>
        </w:rPr>
        <w:t>changes</w:t>
      </w:r>
      <w:r>
        <w:rPr>
          <w:rFonts w:ascii="Times New Roman" w:hAnsi="Times New Roman" w:cs="Times New Roman"/>
          <w:bCs/>
          <w:sz w:val="20"/>
          <w:szCs w:val="20"/>
        </w:rPr>
        <w:t xml:space="preserve"> in Gephi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by</w:t>
      </w:r>
      <w:r>
        <w:rPr>
          <w:rFonts w:ascii="Times New Roman" w:hAnsi="Times New Roman" w:cs="Times New Roman"/>
          <w:bCs/>
          <w:sz w:val="20"/>
          <w:szCs w:val="20"/>
        </w:rPr>
        <w:t xml:space="preserve"> performing </w:t>
      </w:r>
      <w:r w:rsidR="00BF523D" w:rsidRPr="001573DB">
        <w:rPr>
          <w:rFonts w:ascii="Times New Roman" w:hAnsi="Times New Roman" w:cs="Times New Roman"/>
          <w:bCs/>
          <w:sz w:val="20"/>
          <w:szCs w:val="20"/>
        </w:rPr>
        <w:t xml:space="preserve">a core-periphery analysis </w:t>
      </w:r>
      <w:r>
        <w:rPr>
          <w:rFonts w:ascii="Times New Roman" w:hAnsi="Times New Roman" w:cs="Times New Roman"/>
          <w:bCs/>
          <w:sz w:val="20"/>
          <w:szCs w:val="20"/>
        </w:rPr>
        <w:t>from 2009 to 2014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14F2F93B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217F1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26E56143" w14:textId="3185D752" w:rsidR="005E0552" w:rsidRPr="009A0F2E" w:rsidRDefault="005E0552" w:rsidP="009A0F2E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pped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10.2K flight survey reviews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recognize service and operational shortcomings and improve customer </w:t>
      </w:r>
      <w:r w:rsidR="00162734">
        <w:rPr>
          <w:rFonts w:ascii="Times New Roman" w:hAnsi="Times New Roman" w:cs="Times New Roman"/>
          <w:bCs/>
          <w:sz w:val="20"/>
          <w:szCs w:val="20"/>
        </w:rPr>
        <w:t>satisfaction</w:t>
      </w:r>
    </w:p>
    <w:p w14:paraId="5821155E" w14:textId="27C342EE" w:rsidR="000A0FF9" w:rsidRPr="000A0FF9" w:rsidRDefault="000A0FF9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ummarized 5 main attributes of data by performing exploratory data analysis </w:t>
      </w:r>
      <w:r w:rsidR="00E130F3">
        <w:rPr>
          <w:rFonts w:ascii="Times New Roman" w:hAnsi="Times New Roman" w:cs="Times New Roman"/>
          <w:bCs/>
          <w:sz w:val="20"/>
          <w:szCs w:val="20"/>
        </w:rPr>
        <w:t xml:space="preserve">like </w:t>
      </w:r>
      <w:r>
        <w:rPr>
          <w:rFonts w:ascii="Times New Roman" w:hAnsi="Times New Roman" w:cs="Times New Roman"/>
          <w:bCs/>
          <w:sz w:val="20"/>
          <w:szCs w:val="20"/>
        </w:rPr>
        <w:t xml:space="preserve">bar charts, map visualization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wordcloud</w:t>
      </w:r>
      <w:proofErr w:type="spellEnd"/>
    </w:p>
    <w:p w14:paraId="168BBA92" w14:textId="3177F215" w:rsidR="005E0552" w:rsidRDefault="005E0552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4 to provide actionable insights by</w:t>
      </w:r>
      <w:r w:rsidR="009A0F2E">
        <w:rPr>
          <w:rFonts w:ascii="Times New Roman" w:hAnsi="Times New Roman" w:cs="Times New Roman"/>
          <w:bCs/>
          <w:sz w:val="20"/>
          <w:szCs w:val="20"/>
        </w:rPr>
        <w:t xml:space="preserve"> applying association rule mining to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0F2E">
        <w:rPr>
          <w:rFonts w:ascii="Times New Roman" w:hAnsi="Times New Roman" w:cs="Times New Roman"/>
          <w:bCs/>
          <w:sz w:val="20"/>
          <w:szCs w:val="20"/>
        </w:rPr>
        <w:t>find prominent predictors for customer type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13116C3C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F671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</w:t>
      </w:r>
      <w:hyperlink r:id="rId15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51A292E" w14:textId="0183CAC9" w:rsidR="000A0FF9" w:rsidRPr="000A0FF9" w:rsidRDefault="00B748BA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dentified database issues on listing management site “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OrangeHousin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” and developed a SQL application using ERDs and Reports</w:t>
      </w:r>
    </w:p>
    <w:p w14:paraId="413241D8" w14:textId="3EF7FEA2" w:rsidR="00BF77EC" w:rsidRPr="00E57C7D" w:rsidRDefault="00B748BA" w:rsidP="00E57C7D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llaborated with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a </w:t>
      </w:r>
      <w:r>
        <w:rPr>
          <w:rFonts w:ascii="Times New Roman" w:hAnsi="Times New Roman" w:cs="Times New Roman"/>
          <w:bCs/>
          <w:sz w:val="20"/>
          <w:szCs w:val="20"/>
        </w:rPr>
        <w:t>team of 2 analysts to redesign key processes to support historical data access for efficient financial management</w:t>
      </w:r>
    </w:p>
    <w:sectPr w:rsidR="00BF77EC" w:rsidRPr="00E57C7D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56B66" w14:textId="77777777" w:rsidR="006C128B" w:rsidRDefault="006C128B" w:rsidP="00901C34">
      <w:pPr>
        <w:spacing w:after="0" w:line="240" w:lineRule="auto"/>
      </w:pPr>
      <w:r>
        <w:separator/>
      </w:r>
    </w:p>
  </w:endnote>
  <w:endnote w:type="continuationSeparator" w:id="0">
    <w:p w14:paraId="155CB6D0" w14:textId="77777777" w:rsidR="006C128B" w:rsidRDefault="006C128B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54833" w14:textId="77777777" w:rsidR="006C128B" w:rsidRDefault="006C128B" w:rsidP="00901C34">
      <w:pPr>
        <w:spacing w:after="0" w:line="240" w:lineRule="auto"/>
      </w:pPr>
      <w:r>
        <w:separator/>
      </w:r>
    </w:p>
  </w:footnote>
  <w:footnote w:type="continuationSeparator" w:id="0">
    <w:p w14:paraId="05380A42" w14:textId="77777777" w:rsidR="006C128B" w:rsidRDefault="006C128B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01F09"/>
    <w:rsid w:val="00010CB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A0FF9"/>
    <w:rsid w:val="000C37A8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55398"/>
    <w:rsid w:val="001573DB"/>
    <w:rsid w:val="00162734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17940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A2AA5"/>
    <w:rsid w:val="002A3328"/>
    <w:rsid w:val="002B029B"/>
    <w:rsid w:val="002B7110"/>
    <w:rsid w:val="002C4508"/>
    <w:rsid w:val="002E008F"/>
    <w:rsid w:val="002E0FAB"/>
    <w:rsid w:val="002E4D68"/>
    <w:rsid w:val="002F0E19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3E34C7"/>
    <w:rsid w:val="00402FAB"/>
    <w:rsid w:val="00407613"/>
    <w:rsid w:val="0041003A"/>
    <w:rsid w:val="00415400"/>
    <w:rsid w:val="004217F1"/>
    <w:rsid w:val="00423D8E"/>
    <w:rsid w:val="00424CBB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A7197"/>
    <w:rsid w:val="004B2902"/>
    <w:rsid w:val="004B2F02"/>
    <w:rsid w:val="004C107F"/>
    <w:rsid w:val="004C3B8E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90664"/>
    <w:rsid w:val="005A4935"/>
    <w:rsid w:val="005B0300"/>
    <w:rsid w:val="005B03BC"/>
    <w:rsid w:val="005B1ED8"/>
    <w:rsid w:val="005B330E"/>
    <w:rsid w:val="005C64DE"/>
    <w:rsid w:val="005D1327"/>
    <w:rsid w:val="005E0552"/>
    <w:rsid w:val="005E15A3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67D6A"/>
    <w:rsid w:val="00680174"/>
    <w:rsid w:val="0068130D"/>
    <w:rsid w:val="00687588"/>
    <w:rsid w:val="006914F0"/>
    <w:rsid w:val="006929B9"/>
    <w:rsid w:val="00694B8A"/>
    <w:rsid w:val="006B1D0F"/>
    <w:rsid w:val="006B5265"/>
    <w:rsid w:val="006C128B"/>
    <w:rsid w:val="006C169C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CA8"/>
    <w:rsid w:val="007914D2"/>
    <w:rsid w:val="0079624F"/>
    <w:rsid w:val="007B0C06"/>
    <w:rsid w:val="007B1A67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960BA"/>
    <w:rsid w:val="009A03A9"/>
    <w:rsid w:val="009A0F2E"/>
    <w:rsid w:val="009A1096"/>
    <w:rsid w:val="009A59D0"/>
    <w:rsid w:val="009B037A"/>
    <w:rsid w:val="009B307A"/>
    <w:rsid w:val="009B79AC"/>
    <w:rsid w:val="009D1F92"/>
    <w:rsid w:val="009E2280"/>
    <w:rsid w:val="009E4348"/>
    <w:rsid w:val="009F41A9"/>
    <w:rsid w:val="009F4670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27F3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1640F"/>
    <w:rsid w:val="00B202CD"/>
    <w:rsid w:val="00B3394F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065CD"/>
    <w:rsid w:val="00C125DB"/>
    <w:rsid w:val="00C12960"/>
    <w:rsid w:val="00C12E09"/>
    <w:rsid w:val="00C1480D"/>
    <w:rsid w:val="00C17D48"/>
    <w:rsid w:val="00C238BE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B1F38"/>
    <w:rsid w:val="00CB384C"/>
    <w:rsid w:val="00CB4F5F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54287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30F3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57C7D"/>
    <w:rsid w:val="00E650FE"/>
    <w:rsid w:val="00E70996"/>
    <w:rsid w:val="00E736F0"/>
    <w:rsid w:val="00E76C20"/>
    <w:rsid w:val="00E82890"/>
    <w:rsid w:val="00EA0684"/>
    <w:rsid w:val="00EA7020"/>
    <w:rsid w:val="00EB19C1"/>
    <w:rsid w:val="00EB214E"/>
    <w:rsid w:val="00EB6E7D"/>
    <w:rsid w:val="00EC0CA3"/>
    <w:rsid w:val="00EC7139"/>
    <w:rsid w:val="00EE26D5"/>
    <w:rsid w:val="00EE7702"/>
    <w:rsid w:val="00EE776D"/>
    <w:rsid w:val="00EF04C3"/>
    <w:rsid w:val="00EF2EBF"/>
    <w:rsid w:val="00EF3974"/>
    <w:rsid w:val="00F0064B"/>
    <w:rsid w:val="00F0574E"/>
    <w:rsid w:val="00F2445F"/>
    <w:rsid w:val="00F30C4F"/>
    <w:rsid w:val="00F33C8D"/>
    <w:rsid w:val="00F5638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github.com/pratt-datar/socio-technical-WebM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entiment-ambiguit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978-981-13-3582-2_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ratt-datar/Database-Management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medium.com/analytics-vidhya/airline-customer-services-analysis-7b9a84bfab86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3</TotalTime>
  <Pages>1</Pages>
  <Words>944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41</cp:revision>
  <cp:lastPrinted>2020-09-15T04:58:00Z</cp:lastPrinted>
  <dcterms:created xsi:type="dcterms:W3CDTF">2020-08-12T05:03:00Z</dcterms:created>
  <dcterms:modified xsi:type="dcterms:W3CDTF">2020-09-16T17:44:00Z</dcterms:modified>
</cp:coreProperties>
</file>